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echanic position at your esteemed organization in Germany, specifically in Frankfurt. As a highly skilled and dedicated mechanic with over [X years] of experience in automotive repair and maintenance, I am eager to contribute my technical expertise, problem-solving abilities, and passion for precision to your team. Germany’s reputation as a global leader in automotive innovation and engineering makes Frankfurt an ideal location for my career growth, and I am excited about the opportunity to work within such a dynamic industry.</w:t>
      </w:r>
    </w:p>
    <w:p>
      <w:pPr>
        <w:pStyle w:val="BodyText"/>
      </w:pPr>
      <w:r>
        <w:t xml:space="preserve">Throughout my career as a Mechanic, I have developed a comprehensive understanding of vehicle systems, from traditional internal combustion engines to modern hybrid and electric powertrains. My hands-on experience includes diagnosing complex mechanical issues, performing routine maintenance, and ensuring vehicles meet the highest standards of performance and safety. I am particularly adept at using advanced diagnostic tools and software to identify problems efficiently, which allows me to provide timely solutions for clients. Whether working on passenger cars, commercial trucks, or specialty vehicles, I approach every task with a commitment to excellence and attention to detail.</w:t>
      </w:r>
    </w:p>
    <w:p>
      <w:pPr>
        <w:pStyle w:val="BodyText"/>
      </w:pPr>
      <w:r>
        <w:t xml:space="preserve">What sets me apart as a Mechanic is my ability to adapt to evolving technologies and industry standards. In Germany, where automotive engineering is at the forefront of innovation, staying updated on the latest advancements is critical. I have consistently pursued professional development through certifications in [specific areas, e.g., diesel engine repair, electric vehicle maintenance, or OBD-II diagnostics], ensuring that my skills align with the demands of modern workshops. My familiarity with German automotive brands such as BMW, Mercedes-Benz, and Volkswagen further strengthens my qualifications for this role. I understand the unique requirements of these vehicles and am well-versed in their specific systems and components.</w:t>
      </w:r>
    </w:p>
    <w:p>
      <w:pPr>
        <w:pStyle w:val="BodyText"/>
      </w:pPr>
      <w:r>
        <w:t xml:space="preserve">Frankfurt, as a major hub for business and technology in Germany, offers a thriving automotive sector with a high demand for skilled professionals. The city’s emphasis on sustainability and cutting-edge engineering resonates with my career goals. I am particularly drawn to the opportunity to work in an environment where precision, efficiency, and innovation are prioritized. My experience in fast-paced workshops has prepared me to thrive in such a setting, where reliability and quality are non-negotiable. I take pride in delivering consistent results while maintaining a strong focus on safety protocols and environmental responsibility.</w:t>
      </w:r>
    </w:p>
    <w:p>
      <w:pPr>
        <w:pStyle w:val="BodyText"/>
      </w:pPr>
      <w:r>
        <w:t xml:space="preserve">As a Mechanic, I have always valued clear communication and collaboration with colleagues and clients. In Germany’s professional culture, where punctuality and respect for processes are essential, I have honed my ability to work as part of a team while maintaining a high level of accountability. My previous roles have involved coordinating with technicians, supervisors, and customers to ensure that projects are completed on time and to the highest standards. I am also fluent in [languages, if applicable], which would allow me to interact effectively with both local and international clients.</w:t>
      </w:r>
    </w:p>
    <w:p>
      <w:pPr>
        <w:pStyle w:val="BodyText"/>
      </w:pPr>
      <w:r>
        <w:t xml:space="preserve">One of my key strengths as a Mechanic is my problem-solving mindset. I approach each challenge with a systematic and analytical approach, ensuring that root causes are identified and resolved thoroughly. For example, in my previous position at [previous employer], I successfully reduced vehicle downtime by 20% through the implementation of proactive maintenance strategies and optimized workflow processes. This not only improved customer satisfaction but also enhanced the overall efficiency of the workshop. I am confident that my ability to think critically and act decisively will add significant value to your team.</w:t>
      </w:r>
    </w:p>
    <w:p>
      <w:pPr>
        <w:pStyle w:val="BodyText"/>
      </w:pPr>
      <w:r>
        <w:t xml:space="preserve">In addition to technical expertise, I bring a strong work ethic and a commitment to continuous improvement. I understand that working in Germany requires adherence to strict quality controls and compliance with regulations, which I have consistently upheld throughout my career. My attention to detail ensures that every repair is executed with precision, while my dedication to customer service guarantees that clients receive transparent communication and reliable solutions. I am also comfortable working in a structured environment where teamwork and professionalism are paramount.</w:t>
      </w:r>
    </w:p>
    <w:p>
      <w:pPr>
        <w:pStyle w:val="BodyText"/>
      </w:pPr>
      <w:r>
        <w:t xml:space="preserve">Germany’s automotive industry is known for its rigorous standards, and I am eager to contribute to a workplace that shares these values. Frankfurt, as a city with a rich history of innovation, offers the perfect backdrop for my professional aspirations. I am particularly interested in the opportunity to work alongside experienced professionals who share a passion for mechanical excellence and technological advancement. My goal is to grow within an organization that prioritizes employee development and fosters a culture of innovation.</w:t>
      </w:r>
    </w:p>
    <w:p>
      <w:pPr>
        <w:pStyle w:val="BodyText"/>
      </w:pPr>
      <w:r>
        <w:t xml:space="preserve">Thank you for considering my application. I would be honored to bring my skills, experience, and dedication to your team in Germany Frankfurt. I am available at [your phone number] or [your email address] for any further information or an interview. I look forward to the possibility of contributing to your organization’s continued success.</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Cover Letter - Germany Frankfurt</dc:title>
  <dc:creator/>
  <dc:language>en</dc:language>
  <cp:keywords/>
  <dcterms:created xsi:type="dcterms:W3CDTF">2025-12-13T08:25:44Z</dcterms:created>
  <dcterms:modified xsi:type="dcterms:W3CDTF">2025-12-13T08:25:44Z</dcterms:modified>
</cp:coreProperties>
</file>

<file path=docProps/custom.xml><?xml version="1.0" encoding="utf-8"?>
<Properties xmlns="http://schemas.openxmlformats.org/officeDocument/2006/custom-properties" xmlns:vt="http://schemas.openxmlformats.org/officeDocument/2006/docPropsVTypes"/>
</file>